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77777777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r w:rsidR="00BB2C41">
        <w:t>CarTube</w:t>
      </w:r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Heading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Heading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Heading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Heading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r>
        <w:rPr>
          <w:b/>
          <w:lang w:val="bg-BG"/>
        </w:rPr>
        <w:t>username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>
        <w:rPr>
          <w:b/>
          <w:bCs/>
        </w:rPr>
        <w:t>All Listings</w:t>
      </w:r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7ED57B5C" w14:textId="4594EB3B" w:rsidR="009870FC" w:rsidRPr="00AC30D4" w:rsidRDefault="009870FC" w:rsidP="001406D9">
      <w:pPr>
        <w:pStyle w:val="Heading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5E88225A" w14:textId="07ED6E3D" w:rsidR="009870FC" w:rsidRPr="00AC30D4" w:rsidRDefault="009870FC" w:rsidP="001406D9">
      <w:pPr>
        <w:pStyle w:val="Heading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Heading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r>
        <w:rPr>
          <w:rStyle w:val="CodeChar"/>
          <w:noProof w:val="0"/>
        </w:rPr>
        <w:t>Home</w:t>
      </w:r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Heading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Heading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Heading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Heading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77777777" w:rsidR="00143C7E" w:rsidRDefault="00143C7E" w:rsidP="00143C7E">
      <w:r>
        <w:t xml:space="preserve">To edit an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Heading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>
        <w:t xml:space="preserve"> page.</w:t>
      </w:r>
    </w:p>
    <w:p w14:paraId="2F475DDB" w14:textId="46FBB4ED" w:rsidR="00D66281" w:rsidRDefault="00D66281" w:rsidP="00D66281">
      <w:pPr>
        <w:pStyle w:val="Heading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Heading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Heading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6B2E05F9" w:rsidR="00D37F2E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81991" w14:textId="4EE9B01C" w:rsidR="008F66D2" w:rsidRDefault="008F66D2" w:rsidP="00D402DA">
      <w:pPr>
        <w:spacing w:before="120" w:line="240" w:lineRule="auto"/>
        <w:rPr>
          <w:b/>
          <w:bCs/>
          <w:noProof/>
        </w:rPr>
      </w:pPr>
    </w:p>
    <w:p w14:paraId="5FE5445F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66D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66D2">
        <w:rPr>
          <w:rFonts w:ascii="Consolas" w:eastAsia="Times New Roman" w:hAnsi="Consolas" w:cs="Times New Roman"/>
          <w:color w:val="DCDCAA"/>
          <w:sz w:val="21"/>
          <w:szCs w:val="21"/>
        </w:rPr>
        <w:t>getAllCarsSorted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97CCDB8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66D2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66D2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F66D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66D2">
        <w:rPr>
          <w:rFonts w:ascii="Consolas" w:eastAsia="Times New Roman" w:hAnsi="Consolas" w:cs="Times New Roman"/>
          <w:color w:val="DCDCAA"/>
          <w:sz w:val="21"/>
          <w:szCs w:val="21"/>
        </w:rPr>
        <w:t>jsonRequest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66D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F66D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8F66D2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8F66D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F66D2">
        <w:rPr>
          <w:rFonts w:ascii="Consolas" w:eastAsia="Times New Roman" w:hAnsi="Consolas" w:cs="Times New Roman"/>
          <w:color w:val="CE9178"/>
          <w:sz w:val="21"/>
          <w:szCs w:val="21"/>
        </w:rPr>
        <w:t>?sortBy=_createdOn%20desc`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ED0A8C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66D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66D2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BA7CB1" w14:textId="14EF7647" w:rsid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199345F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12DEF7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6A9955"/>
          <w:sz w:val="21"/>
          <w:szCs w:val="21"/>
        </w:rPr>
        <w:t>// async function getUserMemes(userId) {</w:t>
      </w:r>
    </w:p>
    <w:p w14:paraId="270061DB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6A9955"/>
          <w:sz w:val="21"/>
          <w:szCs w:val="21"/>
        </w:rPr>
        <w:t>//     let result = await jsonRequest(`${baseUrl}?where=_ownerId%3D%22${userId}%22&amp;sortBy=_createdOn%20desc`);</w:t>
      </w:r>
    </w:p>
    <w:p w14:paraId="54B6C3E8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6A9955"/>
          <w:sz w:val="21"/>
          <w:szCs w:val="21"/>
        </w:rPr>
        <w:t>//     return result;</w:t>
      </w:r>
    </w:p>
    <w:p w14:paraId="028681B6" w14:textId="77777777" w:rsidR="008F66D2" w:rsidRPr="008F66D2" w:rsidRDefault="008F66D2" w:rsidP="008F66D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66D2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14:paraId="7615F33E" w14:textId="4C015D23" w:rsidR="008F66D2" w:rsidRPr="00D402DA" w:rsidRDefault="008F66D2" w:rsidP="00D402DA">
      <w:pPr>
        <w:spacing w:before="120" w:line="240" w:lineRule="auto"/>
        <w:rPr>
          <w:b/>
          <w:bCs/>
          <w:noProof/>
        </w:rPr>
      </w:pPr>
    </w:p>
    <w:sectPr w:rsidR="008F66D2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3AD16" w14:textId="77777777" w:rsidR="006A72F0" w:rsidRDefault="006A72F0" w:rsidP="008068A2">
      <w:pPr>
        <w:spacing w:after="0" w:line="240" w:lineRule="auto"/>
      </w:pPr>
      <w:r>
        <w:separator/>
      </w:r>
    </w:p>
  </w:endnote>
  <w:endnote w:type="continuationSeparator" w:id="0">
    <w:p w14:paraId="20BE2247" w14:textId="77777777" w:rsidR="006A72F0" w:rsidRDefault="006A72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77777777" w:rsidR="004E4C1E" w:rsidRDefault="006A72F0" w:rsidP="004E4C1E">
    <w:pPr>
      <w:pStyle w:val="Footer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0D591B">
                  <w:rPr>
                    <w:noProof/>
                    <w:sz w:val="18"/>
                    <w:szCs w:val="18"/>
                  </w:rPr>
                  <w:t>1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72F0">
                  <w:fldChar w:fldCharType="begin"/>
                </w:r>
                <w:r w:rsidR="006A72F0">
                  <w:instrText xml:space="preserve"> NUMPAGES   \* MERGEFORMAT </w:instrText>
                </w:r>
                <w:r w:rsidR="006A72F0">
                  <w:fldChar w:fldCharType="separate"/>
                </w:r>
                <w:r w:rsidR="000D591B" w:rsidRPr="000D591B">
                  <w:rPr>
                    <w:noProof/>
                    <w:sz w:val="18"/>
                    <w:szCs w:val="18"/>
                  </w:rPr>
                  <w:t>11</w:t>
                </w:r>
                <w:r w:rsidR="006A72F0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5BC11" w14:textId="77777777" w:rsidR="006A72F0" w:rsidRDefault="006A72F0" w:rsidP="008068A2">
      <w:pPr>
        <w:spacing w:after="0" w:line="240" w:lineRule="auto"/>
      </w:pPr>
      <w:r>
        <w:separator/>
      </w:r>
    </w:p>
  </w:footnote>
  <w:footnote w:type="continuationSeparator" w:id="0">
    <w:p w14:paraId="0841036D" w14:textId="77777777" w:rsidR="006A72F0" w:rsidRDefault="006A72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A72F0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8F66D2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12</Pages>
  <Words>1569</Words>
  <Characters>894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Yavor Hristozov</cp:lastModifiedBy>
  <cp:revision>39</cp:revision>
  <cp:lastPrinted>2015-10-26T22:35:00Z</cp:lastPrinted>
  <dcterms:created xsi:type="dcterms:W3CDTF">2021-03-17T10:38:00Z</dcterms:created>
  <dcterms:modified xsi:type="dcterms:W3CDTF">2022-04-01T13:53:00Z</dcterms:modified>
  <cp:category>computer programming;programming;software development;software engineering</cp:category>
</cp:coreProperties>
</file>